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2A72EFF9" w:rsidR="002F29A7" w:rsidRPr="00666B4D" w:rsidRDefault="007C3B7A" w:rsidP="004D770D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7C3B7A">
        <w:rPr>
          <w:rFonts w:asciiTheme="minorHAnsi" w:hAnsiTheme="minorHAnsi" w:cstheme="minorHAnsi"/>
          <w:color w:val="FF595E"/>
        </w:rPr>
        <w:t>Case Study Task 1</w:t>
      </w:r>
      <w:r w:rsidR="002F29A7" w:rsidRPr="00666B4D">
        <w:rPr>
          <w:rFonts w:asciiTheme="minorHAnsi" w:hAnsiTheme="minorHAnsi" w:cstheme="minorHAnsi"/>
          <w:color w:val="FF595E"/>
        </w:rPr>
        <w:t xml:space="preserve"> – </w:t>
      </w:r>
      <w:r w:rsidR="002A22AD" w:rsidRPr="00666B4D">
        <w:rPr>
          <w:rFonts w:asciiTheme="minorHAnsi" w:hAnsiTheme="minorHAnsi" w:cstheme="minorHAnsi"/>
          <w:color w:val="FF595E"/>
        </w:rPr>
        <w:t>Observation Form</w:t>
      </w:r>
      <w:r w:rsidR="007E5297" w:rsidRPr="00666B4D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BF770A8" w14:textId="24AD7E89" w:rsidR="00B61467" w:rsidRPr="00D50341" w:rsidRDefault="002F29A7" w:rsidP="004D770D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D50341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507BB6" w:rsidRDefault="00CC46FB" w:rsidP="004D770D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507BB6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07BB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5A870C3C" w:rsidR="001F02AF" w:rsidRPr="00507BB6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07BB6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507BB6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07BB6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507BB6">
        <w:rPr>
          <w:rFonts w:cstheme="minorHAnsi"/>
          <w:color w:val="404040" w:themeColor="text1" w:themeTint="BF"/>
          <w:sz w:val="20"/>
          <w:szCs w:val="20"/>
        </w:rPr>
        <w:t>list</w:t>
      </w:r>
      <w:r w:rsidRPr="00507BB6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507BB6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7C3B7A" w:rsidRPr="007C3B7A">
        <w:rPr>
          <w:rFonts w:cstheme="minorHAnsi"/>
          <w:b/>
          <w:bCs/>
          <w:color w:val="404040" w:themeColor="text1" w:themeTint="BF"/>
          <w:sz w:val="20"/>
          <w:szCs w:val="20"/>
        </w:rPr>
        <w:t>Case Study Task 1</w:t>
      </w:r>
      <w:r w:rsidR="001F02AF" w:rsidRPr="00507BB6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5971F4B7" w:rsidR="002F29A7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07BB6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</w:t>
      </w:r>
      <w:r w:rsidR="007C3B7A" w:rsidRPr="007C3B7A">
        <w:rPr>
          <w:rFonts w:cstheme="minorHAnsi"/>
          <w:color w:val="404040" w:themeColor="text1" w:themeTint="BF"/>
          <w:sz w:val="20"/>
          <w:szCs w:val="20"/>
        </w:rPr>
        <w:t>Case Study Task 1</w:t>
      </w:r>
      <w:r w:rsidRPr="00507BB6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4EBC5AF1" w14:textId="78745EB2" w:rsidR="00DC55A1" w:rsidRDefault="00DC55A1" w:rsidP="00DC55A1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For this task, </w:t>
      </w:r>
      <w:r>
        <w:rPr>
          <w:rFonts w:cstheme="minorHAnsi"/>
          <w:color w:val="404040" w:themeColor="text1" w:themeTint="BF"/>
          <w:sz w:val="20"/>
          <w:szCs w:val="20"/>
        </w:rPr>
        <w:t xml:space="preserve">while being observed by the assessor, 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the candidate is required to </w:t>
      </w:r>
      <w:r>
        <w:rPr>
          <w:rFonts w:cstheme="minorHAnsi"/>
          <w:color w:val="404040" w:themeColor="text1" w:themeTint="BF"/>
          <w:sz w:val="20"/>
          <w:szCs w:val="20"/>
        </w:rPr>
        <w:t xml:space="preserve">do </w:t>
      </w:r>
      <w:r w:rsidR="00FC5CBA" w:rsidRPr="00FC5CBA">
        <w:rPr>
          <w:rFonts w:cstheme="minorHAnsi"/>
          <w:color w:val="404040" w:themeColor="text1" w:themeTint="BF"/>
          <w:sz w:val="20"/>
          <w:szCs w:val="20"/>
        </w:rPr>
        <w:t xml:space="preserve">the following </w:t>
      </w:r>
      <w:r w:rsidR="00436374" w:rsidRPr="00436374">
        <w:rPr>
          <w:rFonts w:cstheme="minorHAnsi"/>
          <w:color w:val="404040" w:themeColor="text1" w:themeTint="BF"/>
          <w:sz w:val="20"/>
          <w:szCs w:val="20"/>
        </w:rPr>
        <w:t>for the incident and corresponding injuries that happened during the simulated emergency situation:</w:t>
      </w:r>
    </w:p>
    <w:p w14:paraId="185F50C6" w14:textId="2BCCFA9E" w:rsidR="00A052BD" w:rsidRDefault="00A052BD" w:rsidP="00FD1E84">
      <w:pPr>
        <w:pStyle w:val="ListParagraph"/>
        <w:numPr>
          <w:ilvl w:val="0"/>
          <w:numId w:val="19"/>
        </w:numPr>
        <w:spacing w:before="120" w:after="120" w:line="276" w:lineRule="auto"/>
        <w:ind w:left="714" w:hanging="357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Respond to Lucy’s immediate needs, following workplace procedures.</w:t>
      </w:r>
    </w:p>
    <w:p w14:paraId="634699AD" w14:textId="31229FF5" w:rsidR="00BB395D" w:rsidRPr="00BB395D" w:rsidRDefault="00BB395D" w:rsidP="00FD1E84">
      <w:pPr>
        <w:pStyle w:val="ListParagraph"/>
        <w:numPr>
          <w:ilvl w:val="0"/>
          <w:numId w:val="19"/>
        </w:numPr>
        <w:spacing w:before="120" w:after="120" w:line="276" w:lineRule="auto"/>
        <w:ind w:left="714" w:hanging="357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BB395D">
        <w:rPr>
          <w:rFonts w:cstheme="minorHAnsi"/>
          <w:color w:val="404040" w:themeColor="text1" w:themeTint="BF"/>
          <w:sz w:val="20"/>
          <w:szCs w:val="20"/>
        </w:rPr>
        <w:t>Write a report with all the necessary details relevant to the incident that happened and the injur</w:t>
      </w:r>
      <w:r w:rsidR="00436374">
        <w:rPr>
          <w:rFonts w:cstheme="minorHAnsi"/>
          <w:color w:val="404040" w:themeColor="text1" w:themeTint="BF"/>
          <w:sz w:val="20"/>
          <w:szCs w:val="20"/>
        </w:rPr>
        <w:t>ies</w:t>
      </w:r>
      <w:r w:rsidRPr="00BB395D">
        <w:rPr>
          <w:rFonts w:cstheme="minorHAnsi"/>
          <w:color w:val="404040" w:themeColor="text1" w:themeTint="BF"/>
          <w:sz w:val="20"/>
          <w:szCs w:val="20"/>
        </w:rPr>
        <w:t xml:space="preserve"> resulting from the incident according to your organisation’s procedures. </w:t>
      </w:r>
    </w:p>
    <w:p w14:paraId="3C932D93" w14:textId="77777777" w:rsidR="00FD1E84" w:rsidRPr="00FD1E84" w:rsidRDefault="00FD1E84" w:rsidP="00FD1E84">
      <w:pPr>
        <w:pStyle w:val="ListParagraph"/>
        <w:numPr>
          <w:ilvl w:val="0"/>
          <w:numId w:val="19"/>
        </w:numPr>
        <w:spacing w:before="120" w:after="120" w:line="276" w:lineRule="auto"/>
        <w:ind w:left="714" w:hanging="357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FD1E84">
        <w:rPr>
          <w:rFonts w:cstheme="minorHAnsi"/>
          <w:color w:val="404040" w:themeColor="text1" w:themeTint="BF"/>
          <w:sz w:val="20"/>
          <w:szCs w:val="20"/>
        </w:rPr>
        <w:t>Report the incident and corresponding injuries to designated persons according to your organisation’s procedures.</w:t>
      </w:r>
    </w:p>
    <w:p w14:paraId="64F1BB53" w14:textId="48E6419C" w:rsidR="00DC55A1" w:rsidRPr="009851A6" w:rsidRDefault="00DC55A1" w:rsidP="00DC55A1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In this task, the candidate will be assessed on:</w:t>
      </w:r>
    </w:p>
    <w:p w14:paraId="28AC3B8A" w14:textId="77777777" w:rsidR="00DC55A1" w:rsidRPr="006316A5" w:rsidRDefault="00DC55A1" w:rsidP="00DC55A1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316A5">
        <w:rPr>
          <w:rFonts w:cstheme="minorHAnsi"/>
          <w:color w:val="404040" w:themeColor="text1" w:themeTint="BF"/>
          <w:sz w:val="20"/>
          <w:szCs w:val="20"/>
        </w:rPr>
        <w:t>Their practical knowledge of incidents and injuries that can happen in the workplace.</w:t>
      </w:r>
    </w:p>
    <w:p w14:paraId="7274F58C" w14:textId="77777777" w:rsidR="00DC55A1" w:rsidRPr="006316A5" w:rsidRDefault="00DC55A1" w:rsidP="00DC55A1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316A5">
        <w:rPr>
          <w:rFonts w:cstheme="minorHAnsi"/>
          <w:color w:val="404040" w:themeColor="text1" w:themeTint="BF"/>
          <w:sz w:val="20"/>
          <w:szCs w:val="20"/>
        </w:rPr>
        <w:t>Their practical skills in reporting incidents and injuries to designated persons according to organisational procedures.</w:t>
      </w:r>
    </w:p>
    <w:p w14:paraId="247FC5F2" w14:textId="77777777" w:rsidR="002F29A7" w:rsidRPr="005620D3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22706952" w14:textId="77777777" w:rsidR="00035EEE" w:rsidRPr="00BD648D" w:rsidRDefault="00035EEE" w:rsidP="00035EEE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BD648D">
        <w:rPr>
          <w:rFonts w:cstheme="minorHAnsi"/>
          <w:color w:val="404040" w:themeColor="text1" w:themeTint="BF"/>
          <w:sz w:val="20"/>
          <w:szCs w:val="20"/>
        </w:rPr>
        <w:t>Provide the candidate with workplace documents relevant to organisational procedures for reporting incidents and injuries in the workplace and discuss these with the candidate.</w:t>
      </w:r>
    </w:p>
    <w:p w14:paraId="113BB7BD" w14:textId="77777777" w:rsidR="00AF0ED4" w:rsidRPr="00035EEE" w:rsidRDefault="00AF0ED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035EEE">
        <w:rPr>
          <w:rFonts w:cstheme="minorHAnsi"/>
          <w:color w:val="404040" w:themeColor="text1" w:themeTint="BF"/>
          <w:sz w:val="20"/>
          <w:szCs w:val="20"/>
        </w:rPr>
        <w:t>Contextualise the criteria in this observation form to reflect these procedures.</w:t>
      </w:r>
    </w:p>
    <w:p w14:paraId="63BC1AC1" w14:textId="71FCFFCD" w:rsidR="00035EEE" w:rsidRPr="00035EEE" w:rsidRDefault="00035EEE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35EEE">
        <w:rPr>
          <w:rFonts w:cstheme="minorHAnsi"/>
          <w:color w:val="404040" w:themeColor="text1" w:themeTint="BF"/>
          <w:sz w:val="20"/>
          <w:szCs w:val="20"/>
        </w:rPr>
        <w:t>Organise workplace resources required for the candidate to complete this assessment.</w:t>
      </w:r>
    </w:p>
    <w:p w14:paraId="33DF9BAE" w14:textId="372E7041" w:rsidR="00AE719F" w:rsidRPr="005620D3" w:rsidRDefault="00AE719F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5620D3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bookmarkEnd w:id="0"/>
    <w:p w14:paraId="02FF914F" w14:textId="28B9DC3B" w:rsidR="006974C4" w:rsidRPr="00C453F7" w:rsidRDefault="00AE719F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06F1DDD7" w14:textId="48100E58" w:rsidR="00AE719F" w:rsidRPr="005620D3" w:rsidRDefault="00B2215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1F38FCF1" w14:textId="705DD2CB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6F250DA0" w14:textId="01EA7C49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Observe the candidate as they complete the </w:t>
      </w:r>
      <w:r w:rsidR="007C3B7A" w:rsidRPr="007C3B7A">
        <w:rPr>
          <w:rFonts w:cstheme="minorHAnsi"/>
          <w:color w:val="404040" w:themeColor="text1" w:themeTint="BF"/>
          <w:sz w:val="20"/>
          <w:szCs w:val="20"/>
        </w:rPr>
        <w:t>Case Study Task</w:t>
      </w:r>
      <w:r w:rsidRPr="005620D3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2DEC4E72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5620D3" w:rsidRDefault="003F323F" w:rsidP="004D770D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5620D3" w:rsidRDefault="008C6C99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5620D3" w:rsidRDefault="00D645BA" w:rsidP="004D770D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28CF1B4" w14:textId="6660C67B" w:rsidR="00E672A6" w:rsidRPr="005620D3" w:rsidRDefault="00E672A6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4D770D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6672DC3C" w:rsidR="000503AA" w:rsidRDefault="000503AA" w:rsidP="004D770D">
      <w:pPr>
        <w:rPr>
          <w:color w:val="404040" w:themeColor="text1" w:themeTint="BF"/>
        </w:rPr>
      </w:pPr>
    </w:p>
    <w:p w14:paraId="55883C01" w14:textId="7F29FA1D" w:rsidR="00D645BA" w:rsidRPr="005620D3" w:rsidRDefault="000503AA" w:rsidP="004D770D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6E141F98" w14:textId="25F5A12A" w:rsidR="00FB6EF4" w:rsidRPr="000503AA" w:rsidRDefault="005F4237" w:rsidP="000503A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0503AA" w:rsidRPr="009851A6" w14:paraId="59AE1803" w14:textId="77777777" w:rsidTr="005247A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011C072" w14:textId="77777777" w:rsidR="000503AA" w:rsidRPr="009851A6" w:rsidRDefault="000503AA" w:rsidP="005247A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4108AEB" w14:textId="77777777" w:rsidR="000503AA" w:rsidRPr="009851A6" w:rsidRDefault="000503AA" w:rsidP="005247A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503AA" w:rsidRPr="009851A6" w14:paraId="3EE2B20D" w14:textId="77777777" w:rsidTr="005247A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6DBFF3D" w14:textId="77777777" w:rsidR="000503AA" w:rsidRPr="009851A6" w:rsidRDefault="000503AA" w:rsidP="005247A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organisation’s procedures for reporting incidents in the workplac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DB79F6" w14:textId="77777777" w:rsidR="000503AA" w:rsidRPr="0044178D" w:rsidRDefault="000503AA" w:rsidP="005247A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list relevant procedures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list relevant procedures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503AA" w:rsidRPr="009851A6" w14:paraId="14137074" w14:textId="77777777" w:rsidTr="005247A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9D574D7" w14:textId="77777777" w:rsidR="000503AA" w:rsidRPr="009851A6" w:rsidRDefault="000503AA" w:rsidP="005247A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organisation’s procedures for reporting injuries in the workplac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F026F6" w14:textId="77777777" w:rsidR="000503AA" w:rsidRPr="0044178D" w:rsidRDefault="000503AA" w:rsidP="005247A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list relevant procedures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list relevant procedures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503AA" w:rsidRPr="009851A6" w14:paraId="71A0CDFC" w14:textId="77777777" w:rsidTr="005247A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8CDD7C0" w14:textId="77777777" w:rsidR="000503AA" w:rsidRPr="009851A6" w:rsidRDefault="000503AA" w:rsidP="005247A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BDAB0C7" w14:textId="77777777" w:rsidR="000503AA" w:rsidRPr="00E55997" w:rsidRDefault="00285350" w:rsidP="005247A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01582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03AA" w:rsidRPr="00E5599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503AA" w:rsidRPr="00E5599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ccident Report template</w:t>
            </w:r>
          </w:p>
          <w:p w14:paraId="2FBC7578" w14:textId="02A3B38B" w:rsidR="000503AA" w:rsidRPr="00E55997" w:rsidRDefault="00285350" w:rsidP="005247A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9449925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03AA" w:rsidRPr="00E5599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503AA" w:rsidRPr="00E5599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esignated persons to report incidents</w:t>
            </w:r>
            <w:r w:rsidR="00EC0A0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nd injuries</w:t>
            </w:r>
            <w:r w:rsidR="000503AA" w:rsidRPr="00E5599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o</w:t>
            </w:r>
          </w:p>
          <w:p w14:paraId="6BF358C1" w14:textId="11D551D6" w:rsidR="000503AA" w:rsidRPr="00E55997" w:rsidRDefault="00285350" w:rsidP="005247A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314178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503AA" w:rsidRPr="00E5599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503AA" w:rsidRPr="00E5599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5438EE">
              <w:rPr>
                <w:rFonts w:cstheme="minorHAnsi"/>
                <w:color w:val="404040" w:themeColor="text1" w:themeTint="BF"/>
                <w:sz w:val="20"/>
                <w:szCs w:val="20"/>
              </w:rPr>
              <w:t>Volunteers to act as clients</w:t>
            </w:r>
          </w:p>
        </w:tc>
      </w:tr>
    </w:tbl>
    <w:p w14:paraId="19391A07" w14:textId="77777777" w:rsidR="000503AA" w:rsidRPr="000503AA" w:rsidRDefault="000503AA" w:rsidP="000503AA"/>
    <w:p w14:paraId="4288BEC9" w14:textId="0644D201" w:rsidR="0060042F" w:rsidRPr="005620D3" w:rsidRDefault="0060042F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4D770D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285350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285350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497B538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285350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285350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285350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285350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2D161A73" w14:textId="5FAF0D90" w:rsidR="00926BF3" w:rsidRPr="005620D3" w:rsidRDefault="00926BF3" w:rsidP="004D770D">
      <w:pPr>
        <w:rPr>
          <w:color w:val="404040" w:themeColor="text1" w:themeTint="BF"/>
        </w:rPr>
      </w:pPr>
    </w:p>
    <w:p w14:paraId="59A823DA" w14:textId="77777777" w:rsidR="00926BF3" w:rsidRPr="005620D3" w:rsidRDefault="00926BF3" w:rsidP="004D770D">
      <w:pPr>
        <w:rPr>
          <w:color w:val="404040" w:themeColor="text1" w:themeTint="BF"/>
        </w:rPr>
      </w:pPr>
      <w:r w:rsidRPr="005620D3">
        <w:rPr>
          <w:color w:val="404040" w:themeColor="text1" w:themeTint="BF"/>
        </w:rPr>
        <w:br w:type="page"/>
      </w:r>
    </w:p>
    <w:p w14:paraId="2B8FEAD6" w14:textId="43BE6907" w:rsidR="004E5CE5" w:rsidRPr="005620D3" w:rsidRDefault="004E5CE5" w:rsidP="004D770D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 xml:space="preserve">Observation Form </w:t>
      </w:r>
    </w:p>
    <w:p w14:paraId="39F56296" w14:textId="7DB30FF0" w:rsidR="00FD62FB" w:rsidRPr="00AB62B7" w:rsidRDefault="002A5BA1" w:rsidP="00AB62B7">
      <w:pPr>
        <w:spacing w:before="120" w:after="120"/>
        <w:jc w:val="both"/>
        <w:rPr>
          <w:color w:val="404040" w:themeColor="text1" w:themeTint="BF"/>
          <w:sz w:val="20"/>
          <w:szCs w:val="20"/>
        </w:rPr>
      </w:pPr>
      <w:r w:rsidRPr="00A86CBC">
        <w:rPr>
          <w:b/>
          <w:bCs/>
          <w:color w:val="404040" w:themeColor="text1" w:themeTint="BF"/>
          <w:sz w:val="20"/>
          <w:szCs w:val="20"/>
        </w:rPr>
        <w:t xml:space="preserve">Instructions to the Assessor: </w:t>
      </w:r>
      <w:r w:rsidRPr="00A86CBC">
        <w:rPr>
          <w:color w:val="404040" w:themeColor="text1" w:themeTint="BF"/>
          <w:sz w:val="20"/>
          <w:szCs w:val="20"/>
        </w:rPr>
        <w:t>Before</w:t>
      </w:r>
      <w:r w:rsidRPr="005620D3">
        <w:rPr>
          <w:color w:val="404040" w:themeColor="text1" w:themeTint="BF"/>
          <w:sz w:val="20"/>
          <w:szCs w:val="20"/>
        </w:rPr>
        <w:t xml:space="preserve"> the assessment, the criteria listed below must be contextualised further to reflect your organisation's procedures for </w:t>
      </w:r>
      <w:r>
        <w:rPr>
          <w:color w:val="404040" w:themeColor="text1" w:themeTint="BF"/>
          <w:sz w:val="20"/>
          <w:szCs w:val="20"/>
        </w:rPr>
        <w:t>reporting incidents in the workplace.</w:t>
      </w:r>
      <w:r w:rsidRPr="005620D3">
        <w:rPr>
          <w:color w:val="404040" w:themeColor="text1" w:themeTint="BF"/>
          <w:sz w:val="20"/>
          <w:szCs w:val="20"/>
        </w:rPr>
        <w:t xml:space="preserve"> Adapt or add more criteria below to ensure it reflects your organisation's procedures for </w:t>
      </w:r>
      <w:r>
        <w:rPr>
          <w:color w:val="404040" w:themeColor="text1" w:themeTint="BF"/>
          <w:sz w:val="20"/>
          <w:szCs w:val="20"/>
        </w:rPr>
        <w:t>reporting incidents in the workplace</w:t>
      </w:r>
      <w:r w:rsidRPr="005620D3">
        <w:rPr>
          <w:color w:val="404040" w:themeColor="text1" w:themeTint="BF"/>
          <w:sz w:val="20"/>
          <w:szCs w:val="20"/>
        </w:rPr>
        <w:t>.</w:t>
      </w:r>
      <w:bookmarkStart w:id="2" w:name="_Hlk47069070"/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5620D3" w:rsidRPr="005620D3" w14:paraId="240F430E" w14:textId="77777777" w:rsidTr="00144914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bookmarkEnd w:id="2"/>
          <w:p w14:paraId="7217EBC7" w14:textId="7943AAF1" w:rsidR="004E5CE5" w:rsidRPr="005620D3" w:rsidRDefault="004E5CE5" w:rsidP="0014491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the </w:t>
            </w:r>
            <w:r w:rsidR="00DD7E9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ctivity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1ABD133A" w14:textId="77777777" w:rsidR="004E5CE5" w:rsidRPr="005620D3" w:rsidRDefault="004E5CE5" w:rsidP="001449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62975B21" w14:textId="77777777" w:rsidR="004E5CE5" w:rsidRPr="005620D3" w:rsidRDefault="004E5CE5" w:rsidP="001449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638FF0A1" w14:textId="77777777" w:rsidR="004E5CE5" w:rsidRPr="005620D3" w:rsidRDefault="004E5CE5" w:rsidP="0014491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5620D3" w:rsidRPr="005620D3" w14:paraId="12989F81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1312A99" w14:textId="731AB80F" w:rsidR="00294F86" w:rsidRDefault="00F63EE0" w:rsidP="00636A69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A052B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sponds to</w:t>
            </w:r>
            <w:r w:rsidR="0039073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Lucy’s immediate needs</w:t>
            </w:r>
            <w:r w:rsidR="002D197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ccording to organisational procedures:</w:t>
            </w:r>
          </w:p>
          <w:p w14:paraId="120AB3CE" w14:textId="6EFAAEF9" w:rsidR="0039073B" w:rsidRPr="0039073B" w:rsidRDefault="0039073B" w:rsidP="00F31367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contextualise </w:t>
            </w:r>
            <w:r w:rsidR="00291A6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sub-criteria below to indicate the procedures that the candidate followed to respond to Lucy’s immediate needs.</w:t>
            </w:r>
          </w:p>
          <w:p w14:paraId="1C390D22" w14:textId="631404D8" w:rsidR="00F31367" w:rsidRPr="00F31367" w:rsidRDefault="00F31367" w:rsidP="00F31367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Add more rows as necessary</w:t>
            </w:r>
          </w:p>
        </w:tc>
        <w:tc>
          <w:tcPr>
            <w:tcW w:w="793" w:type="pct"/>
            <w:shd w:val="clear" w:color="auto" w:fill="auto"/>
          </w:tcPr>
          <w:p w14:paraId="53B9892C" w14:textId="5E5038E4" w:rsidR="00F63EE0" w:rsidRPr="005620D3" w:rsidRDefault="00F63EE0" w:rsidP="004D7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0FD04331" w14:textId="346B5795" w:rsidR="00F63EE0" w:rsidRPr="005620D3" w:rsidRDefault="00F63EE0" w:rsidP="004D770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43AE58FC" w14:textId="58E06ABA" w:rsidR="00F63EE0" w:rsidRPr="005620D3" w:rsidRDefault="00F63EE0" w:rsidP="004D770D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31367" w:rsidRPr="005620D3" w14:paraId="1EA7A19A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5A24489" w14:textId="43328596" w:rsidR="005E4C64" w:rsidRPr="00C940FA" w:rsidRDefault="00C940FA" w:rsidP="00C940FA">
            <w:pPr>
              <w:pStyle w:val="ListParagraph"/>
              <w:numPr>
                <w:ilvl w:val="1"/>
                <w:numId w:val="14"/>
              </w:numPr>
              <w:tabs>
                <w:tab w:val="left" w:pos="180"/>
              </w:tabs>
              <w:ind w:left="1412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The candidate visually inspects Lucy’s back for signs of injury."/>
                  </w:textInput>
                </w:ffData>
              </w:fldChar>
            </w:r>
            <w:bookmarkStart w:id="3" w:name="Text1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visually inspects Lucy’s back for signs of injury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bookmarkEnd w:id="3"/>
          </w:p>
        </w:tc>
        <w:tc>
          <w:tcPr>
            <w:tcW w:w="793" w:type="pct"/>
            <w:shd w:val="clear" w:color="auto" w:fill="auto"/>
          </w:tcPr>
          <w:p w14:paraId="1D2C1F34" w14:textId="2D5E0BD0" w:rsidR="00F31367" w:rsidRDefault="00285350" w:rsidP="00F31367">
            <w:pPr>
              <w:tabs>
                <w:tab w:val="left" w:pos="180"/>
              </w:tabs>
              <w:ind w:left="357" w:right="102" w:hanging="357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530930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1367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31367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3136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86712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31367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31367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F31367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0B5C2CA" w14:textId="0BF7F558" w:rsidR="00F31367" w:rsidRPr="005620D3" w:rsidRDefault="00F31367" w:rsidP="00F31367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7FEA25E" w14:textId="428BEF16" w:rsidR="00F31367" w:rsidRPr="005620D3" w:rsidRDefault="00F31367" w:rsidP="00F31367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940FA" w:rsidRPr="005620D3" w14:paraId="3B86A8D8" w14:textId="77777777" w:rsidTr="005B21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4B65999" w14:textId="461CD882" w:rsidR="00C940FA" w:rsidRPr="00C940FA" w:rsidRDefault="001E6187" w:rsidP="00C940FA">
            <w:pPr>
              <w:pStyle w:val="ListParagraph"/>
              <w:numPr>
                <w:ilvl w:val="1"/>
                <w:numId w:val="14"/>
              </w:numPr>
              <w:tabs>
                <w:tab w:val="left" w:pos="180"/>
              </w:tabs>
              <w:ind w:left="1412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asks Lucy to describe any pain that she is feeling."/>
                  </w:textInput>
                </w:ffData>
              </w:fldCha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asks Lucy to describe any pain that she is feeling.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22980A5E" w14:textId="77777777" w:rsidR="00C940FA" w:rsidRDefault="00285350" w:rsidP="005B21B4">
            <w:pPr>
              <w:tabs>
                <w:tab w:val="left" w:pos="180"/>
              </w:tabs>
              <w:ind w:left="357" w:right="102" w:hanging="357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193947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40FA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940F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940F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8109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40FA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940F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940F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DD26C13" w14:textId="77777777" w:rsidR="00C940FA" w:rsidRPr="005620D3" w:rsidRDefault="00C940FA" w:rsidP="005B21B4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C88EA05" w14:textId="77777777" w:rsidR="00C940FA" w:rsidRPr="005620D3" w:rsidRDefault="00C940FA" w:rsidP="005B21B4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A0B0C" w:rsidRPr="005620D3" w14:paraId="06BE309B" w14:textId="77777777" w:rsidTr="005B21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A2A88FF" w14:textId="364512E1" w:rsidR="008A0B0C" w:rsidRPr="00C940FA" w:rsidRDefault="008A0B0C" w:rsidP="008A0B0C">
            <w:pPr>
              <w:pStyle w:val="ListParagraph"/>
              <w:numPr>
                <w:ilvl w:val="1"/>
                <w:numId w:val="14"/>
              </w:numPr>
              <w:tabs>
                <w:tab w:val="left" w:pos="180"/>
              </w:tabs>
              <w:ind w:left="1412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he candidate applies first aid to the area of injury."/>
                  </w:textInput>
                </w:ffData>
              </w:fldCha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The candidate applies first aid to the area of injury.</w:t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2CD6940D" w14:textId="77777777" w:rsidR="008A0B0C" w:rsidRDefault="00285350" w:rsidP="005B21B4">
            <w:pPr>
              <w:tabs>
                <w:tab w:val="left" w:pos="180"/>
              </w:tabs>
              <w:ind w:left="357" w:right="102" w:hanging="357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4999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0B0C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A0B0C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A0B0C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22193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A0B0C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A0B0C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A0B0C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EFA8267" w14:textId="77777777" w:rsidR="008A0B0C" w:rsidRPr="005620D3" w:rsidRDefault="008A0B0C" w:rsidP="005B21B4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B696E6E" w14:textId="77777777" w:rsidR="008A0B0C" w:rsidRPr="005620D3" w:rsidRDefault="008A0B0C" w:rsidP="005B21B4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052BD" w:rsidRPr="005620D3" w14:paraId="7F73E35F" w14:textId="77777777" w:rsidTr="005B21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3D5341A" w14:textId="77777777" w:rsidR="00A052BD" w:rsidRDefault="00A052BD" w:rsidP="00A052BD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ports the incident according to organisational procedures:</w:t>
            </w:r>
          </w:p>
          <w:p w14:paraId="653C98F1" w14:textId="77777777" w:rsidR="00A052BD" w:rsidRPr="00F31367" w:rsidRDefault="00A052BD" w:rsidP="005B21B4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Add more rows as necessary</w:t>
            </w:r>
          </w:p>
        </w:tc>
        <w:tc>
          <w:tcPr>
            <w:tcW w:w="793" w:type="pct"/>
            <w:shd w:val="clear" w:color="auto" w:fill="auto"/>
          </w:tcPr>
          <w:p w14:paraId="60C44B09" w14:textId="77777777" w:rsidR="00A052BD" w:rsidRPr="005620D3" w:rsidRDefault="00A052BD" w:rsidP="005B21B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657F9147" w14:textId="77777777" w:rsidR="00A052BD" w:rsidRPr="005620D3" w:rsidRDefault="00A052BD" w:rsidP="005B21B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9F5380B" w14:textId="77777777" w:rsidR="00A052BD" w:rsidRPr="005620D3" w:rsidRDefault="00A052BD" w:rsidP="005B21B4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A052BD" w:rsidRPr="005620D3" w14:paraId="218D4F45" w14:textId="77777777" w:rsidTr="005B21B4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BE6AA80" w14:textId="77777777" w:rsidR="00A052BD" w:rsidRDefault="00A052BD" w:rsidP="00A052BD">
            <w:pPr>
              <w:pStyle w:val="ListParagraph"/>
              <w:numPr>
                <w:ilvl w:val="1"/>
                <w:numId w:val="29"/>
              </w:numPr>
              <w:tabs>
                <w:tab w:val="left" w:pos="180"/>
              </w:tabs>
              <w:ind w:left="1412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bmits the accident report completed for the incident to the designated persons.</w:t>
            </w:r>
          </w:p>
          <w:p w14:paraId="7B27B50E" w14:textId="77777777" w:rsidR="00A052BD" w:rsidRDefault="00A052BD" w:rsidP="005B21B4">
            <w:pPr>
              <w:pStyle w:val="ListParagraph"/>
              <w:tabs>
                <w:tab w:val="left" w:pos="180"/>
              </w:tabs>
              <w:ind w:left="1412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who the designated persons are:</w:t>
            </w:r>
          </w:p>
          <w:p w14:paraId="3D59E202" w14:textId="77777777" w:rsidR="00A052BD" w:rsidRDefault="00285350" w:rsidP="005B21B4">
            <w:pPr>
              <w:pStyle w:val="ListParagraph"/>
              <w:tabs>
                <w:tab w:val="left" w:pos="180"/>
              </w:tabs>
              <w:ind w:left="1412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440503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52BD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A052B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Supervisor</w:t>
            </w:r>
          </w:p>
          <w:p w14:paraId="3C402D62" w14:textId="77777777" w:rsidR="00A052BD" w:rsidRDefault="00285350" w:rsidP="005B21B4">
            <w:pPr>
              <w:pStyle w:val="ListParagraph"/>
              <w:tabs>
                <w:tab w:val="left" w:pos="180"/>
              </w:tabs>
              <w:ind w:left="1412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549292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52BD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A052B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HSR representative</w:t>
            </w:r>
          </w:p>
          <w:p w14:paraId="0519ED75" w14:textId="77777777" w:rsidR="00A052BD" w:rsidRPr="005620D3" w:rsidRDefault="00285350" w:rsidP="005B21B4">
            <w:pPr>
              <w:pStyle w:val="ListParagraph"/>
              <w:tabs>
                <w:tab w:val="left" w:pos="180"/>
              </w:tabs>
              <w:ind w:left="1412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2051647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52BD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A052B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thers: </w:t>
            </w:r>
            <w:r w:rsidR="00A052BD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A052BD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A052BD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A052BD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A052BD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A052BD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A052BD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A052BD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A052BD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A052BD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4EB767B6" w14:textId="77777777" w:rsidR="00A052BD" w:rsidRDefault="00285350" w:rsidP="005B21B4">
            <w:pPr>
              <w:tabs>
                <w:tab w:val="left" w:pos="180"/>
              </w:tabs>
              <w:ind w:left="357" w:right="102" w:hanging="357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73600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52B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52B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52B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464687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52BD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052BD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052BD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D129286" w14:textId="77777777" w:rsidR="00A052BD" w:rsidRPr="005620D3" w:rsidRDefault="00A052BD" w:rsidP="005B21B4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C8BFD9C" w14:textId="77777777" w:rsidR="00A052BD" w:rsidRPr="005620D3" w:rsidRDefault="00A052BD" w:rsidP="005B21B4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D0A644B" w14:textId="77777777" w:rsidR="00144914" w:rsidRDefault="00144914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144914" w:rsidRPr="005620D3" w14:paraId="110EA720" w14:textId="77777777" w:rsidTr="00C14EDC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75B77621" w14:textId="77777777" w:rsidR="00144914" w:rsidRPr="005620D3" w:rsidRDefault="00144914" w:rsidP="00C14ED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ctivity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1A3BB97D" w14:textId="77777777" w:rsidR="00144914" w:rsidRPr="005620D3" w:rsidRDefault="00144914" w:rsidP="00C14ED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047C0AA" w14:textId="77777777" w:rsidR="00144914" w:rsidRPr="005620D3" w:rsidRDefault="00144914" w:rsidP="00C14ED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BB6DB79" w14:textId="77777777" w:rsidR="00144914" w:rsidRPr="005620D3" w:rsidRDefault="00144914" w:rsidP="00C14ED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061882" w:rsidRPr="005620D3" w14:paraId="17488CA3" w14:textId="77777777" w:rsidTr="00A74A56">
        <w:trPr>
          <w:cantSplit/>
          <w:trHeight w:val="341"/>
          <w:jc w:val="center"/>
        </w:trPr>
        <w:tc>
          <w:tcPr>
            <w:tcW w:w="2149" w:type="pct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4F21DF49" w14:textId="08479421" w:rsidR="00061882" w:rsidRDefault="00061882" w:rsidP="006C04B0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ports the injur</w:t>
            </w:r>
            <w:r w:rsidR="0032269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related to the incident according to organisational procedures:</w:t>
            </w:r>
          </w:p>
          <w:p w14:paraId="617FC497" w14:textId="77777777" w:rsidR="00061882" w:rsidRPr="00F31367" w:rsidRDefault="00061882" w:rsidP="00271F9C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Add more rows as necessary</w:t>
            </w:r>
          </w:p>
        </w:tc>
        <w:tc>
          <w:tcPr>
            <w:tcW w:w="793" w:type="pct"/>
            <w:shd w:val="clear" w:color="auto" w:fill="auto"/>
          </w:tcPr>
          <w:p w14:paraId="7DA5C339" w14:textId="77777777" w:rsidR="00061882" w:rsidRPr="005620D3" w:rsidRDefault="00061882" w:rsidP="00271F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B3F50E6" w14:textId="77777777" w:rsidR="00061882" w:rsidRPr="005620D3" w:rsidRDefault="00061882" w:rsidP="00271F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70F76AD" w14:textId="77777777" w:rsidR="00061882" w:rsidRPr="005620D3" w:rsidRDefault="00061882" w:rsidP="00271F9C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61882" w:rsidRPr="005620D3" w14:paraId="02A02A37" w14:textId="77777777" w:rsidTr="00A74A56">
        <w:trPr>
          <w:cantSplit/>
          <w:trHeight w:val="341"/>
          <w:jc w:val="center"/>
        </w:trPr>
        <w:tc>
          <w:tcPr>
            <w:tcW w:w="2149" w:type="pct"/>
            <w:tcBorders>
              <w:bottom w:val="single" w:sz="4" w:space="0" w:color="A6A6A6" w:themeColor="background1" w:themeShade="A6"/>
            </w:tcBorders>
            <w:shd w:val="clear" w:color="auto" w:fill="auto"/>
          </w:tcPr>
          <w:p w14:paraId="55480F1F" w14:textId="7A085EB1" w:rsidR="00061882" w:rsidRDefault="00061882" w:rsidP="00061882">
            <w:pPr>
              <w:pStyle w:val="ListParagraph"/>
              <w:numPr>
                <w:ilvl w:val="1"/>
                <w:numId w:val="26"/>
              </w:numPr>
              <w:tabs>
                <w:tab w:val="left" w:pos="180"/>
              </w:tabs>
              <w:ind w:left="1412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ubmits the accident report </w:t>
            </w:r>
            <w:r w:rsidR="00B0178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ith details of the injur</w:t>
            </w:r>
            <w:r w:rsidR="0032269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o the designated persons.</w:t>
            </w:r>
          </w:p>
          <w:p w14:paraId="48790429" w14:textId="77777777" w:rsidR="00061882" w:rsidRDefault="00061882" w:rsidP="00271F9C">
            <w:pPr>
              <w:pStyle w:val="ListParagraph"/>
              <w:tabs>
                <w:tab w:val="left" w:pos="180"/>
              </w:tabs>
              <w:ind w:left="1412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who the designated persons are:</w:t>
            </w:r>
          </w:p>
          <w:p w14:paraId="65A161F3" w14:textId="77777777" w:rsidR="00061882" w:rsidRDefault="00285350" w:rsidP="00271F9C">
            <w:pPr>
              <w:pStyle w:val="ListParagraph"/>
              <w:tabs>
                <w:tab w:val="left" w:pos="180"/>
              </w:tabs>
              <w:ind w:left="1412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13835991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1882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06188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Supervisor</w:t>
            </w:r>
          </w:p>
          <w:p w14:paraId="7B3784EF" w14:textId="77777777" w:rsidR="00061882" w:rsidRDefault="00285350" w:rsidP="00271F9C">
            <w:pPr>
              <w:pStyle w:val="ListParagraph"/>
              <w:tabs>
                <w:tab w:val="left" w:pos="180"/>
              </w:tabs>
              <w:ind w:left="1412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339162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1882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06188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HSR representative</w:t>
            </w:r>
          </w:p>
          <w:p w14:paraId="1BF3C6FA" w14:textId="77777777" w:rsidR="00061882" w:rsidRPr="005620D3" w:rsidRDefault="00285350" w:rsidP="00271F9C">
            <w:pPr>
              <w:pStyle w:val="ListParagraph"/>
              <w:tabs>
                <w:tab w:val="left" w:pos="180"/>
              </w:tabs>
              <w:ind w:left="1412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2008892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1882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06188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thers: </w:t>
            </w:r>
            <w:r w:rsidR="00061882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="00061882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061882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061882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061882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061882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061882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061882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061882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="00061882"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72252BED" w14:textId="77777777" w:rsidR="00061882" w:rsidRDefault="00285350" w:rsidP="00271F9C">
            <w:pPr>
              <w:tabs>
                <w:tab w:val="left" w:pos="180"/>
              </w:tabs>
              <w:ind w:left="357" w:right="102" w:hanging="357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08014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188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6188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6188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44799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6188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6188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06188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7130B67" w14:textId="77777777" w:rsidR="00061882" w:rsidRPr="005620D3" w:rsidRDefault="00061882" w:rsidP="00271F9C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0A91BE6" w14:textId="77777777" w:rsidR="00061882" w:rsidRPr="005620D3" w:rsidRDefault="00061882" w:rsidP="00271F9C">
            <w:pPr>
              <w:ind w:left="357" w:right="102" w:hanging="357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0A519AAB" w14:textId="66A53364" w:rsidR="0045551A" w:rsidRPr="00B01787" w:rsidRDefault="0045551A" w:rsidP="004034EA">
      <w:pPr>
        <w:spacing w:after="0" w:line="276" w:lineRule="auto"/>
        <w:rPr>
          <w:rFonts w:ascii="Arial" w:hAnsi="Arial" w:cs="Arial"/>
          <w:b/>
          <w:bCs/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5620D3" w:rsidRPr="005620D3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9B487C8" w14:textId="77777777" w:rsidR="005402DA" w:rsidRPr="005620D3" w:rsidRDefault="000055D1" w:rsidP="00340041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br w:type="page"/>
            </w:r>
            <w:r w:rsidR="005402DA"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1DCA0A28" w14:textId="37DB2DE5" w:rsidR="005402DA" w:rsidRPr="005620D3" w:rsidRDefault="005402DA" w:rsidP="003400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above, </w:t>
            </w:r>
            <w:r w:rsidR="0079274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port incidents and injuries according to organisational procedures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  <w:p w14:paraId="24944CFF" w14:textId="6AF455CE" w:rsidR="000055D1" w:rsidRPr="005620D3" w:rsidRDefault="005402DA" w:rsidP="003400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5620D3" w:rsidRPr="005620D3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Default="000055D1" w:rsidP="004D770D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28553D4C" w14:textId="4A20B4BF" w:rsidR="000055D1" w:rsidRPr="00D645BA" w:rsidRDefault="000055D1" w:rsidP="004D770D">
      <w:pPr>
        <w:spacing w:before="120" w:after="120"/>
        <w:jc w:val="center"/>
      </w:pPr>
      <w:r>
        <w:rPr>
          <w:rFonts w:cstheme="minorHAnsi"/>
          <w:color w:val="A6A6A6" w:themeColor="background1" w:themeShade="A6"/>
          <w:sz w:val="20"/>
        </w:rPr>
        <w:t xml:space="preserve">End of </w:t>
      </w:r>
      <w:r w:rsidR="00F71F9E">
        <w:rPr>
          <w:rFonts w:cstheme="minorHAnsi"/>
          <w:color w:val="A6A6A6" w:themeColor="background1" w:themeShade="A6"/>
          <w:sz w:val="20"/>
        </w:rPr>
        <w:t>Case Study</w:t>
      </w:r>
      <w:r>
        <w:rPr>
          <w:rFonts w:cstheme="minorHAnsi"/>
          <w:color w:val="A6A6A6" w:themeColor="background1" w:themeShade="A6"/>
          <w:sz w:val="20"/>
        </w:rPr>
        <w:t xml:space="preserve"> </w:t>
      </w:r>
      <w:r w:rsidR="005402DA">
        <w:rPr>
          <w:rFonts w:cstheme="minorHAnsi"/>
          <w:color w:val="A6A6A6" w:themeColor="background1" w:themeShade="A6"/>
          <w:sz w:val="20"/>
        </w:rPr>
        <w:t>–</w:t>
      </w:r>
      <w:r>
        <w:rPr>
          <w:rFonts w:cstheme="minorHAnsi"/>
          <w:color w:val="A6A6A6" w:themeColor="background1" w:themeShade="A6"/>
          <w:sz w:val="20"/>
        </w:rPr>
        <w:t xml:space="preserve"> </w:t>
      </w:r>
      <w:r w:rsidR="005402DA">
        <w:rPr>
          <w:rFonts w:cstheme="minorHAnsi"/>
          <w:color w:val="A6A6A6" w:themeColor="background1" w:themeShade="A6"/>
          <w:sz w:val="20"/>
        </w:rPr>
        <w:t>Observation Form</w:t>
      </w:r>
    </w:p>
    <w:sectPr w:rsidR="000055D1" w:rsidRPr="00D645BA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C527A5" w14:textId="77777777" w:rsidR="00285350" w:rsidRDefault="00285350" w:rsidP="000055D1">
      <w:pPr>
        <w:spacing w:after="0" w:line="240" w:lineRule="auto"/>
      </w:pPr>
      <w:r>
        <w:separator/>
      </w:r>
    </w:p>
  </w:endnote>
  <w:endnote w:type="continuationSeparator" w:id="0">
    <w:p w14:paraId="65D2807E" w14:textId="77777777" w:rsidR="00285350" w:rsidRDefault="00285350" w:rsidP="000055D1">
      <w:pPr>
        <w:spacing w:after="0" w:line="240" w:lineRule="auto"/>
      </w:pPr>
      <w:r>
        <w:continuationSeparator/>
      </w:r>
    </w:p>
  </w:endnote>
  <w:endnote w:type="continuationNotice" w:id="1">
    <w:p w14:paraId="08980C2A" w14:textId="77777777" w:rsidR="00285350" w:rsidRDefault="0028535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19E96" w14:textId="77777777" w:rsidR="00AF4CA2" w:rsidRPr="000055D1" w:rsidRDefault="00A8136E" w:rsidP="00AF4CA2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="000055D1" w:rsidRPr="000055D1">
      <w:rPr>
        <w:color w:val="808080" w:themeColor="background1" w:themeShade="80"/>
        <w:sz w:val="18"/>
      </w:rPr>
      <w:t xml:space="preserve"> </w:t>
    </w:r>
    <w:r w:rsidR="005402DA">
      <w:rPr>
        <w:color w:val="808080" w:themeColor="background1" w:themeShade="80"/>
        <w:sz w:val="18"/>
      </w:rPr>
      <w:t>–</w:t>
    </w:r>
    <w:r w:rsidR="000055D1" w:rsidRPr="000055D1">
      <w:rPr>
        <w:color w:val="808080" w:themeColor="background1" w:themeShade="80"/>
        <w:sz w:val="18"/>
      </w:rPr>
      <w:t xml:space="preserve"> </w:t>
    </w:r>
    <w:r w:rsidR="005402DA">
      <w:rPr>
        <w:color w:val="808080" w:themeColor="background1" w:themeShade="80"/>
        <w:sz w:val="18"/>
      </w:rPr>
      <w:t>Observation F</w:t>
    </w:r>
    <w:r w:rsidR="00A3355D">
      <w:rPr>
        <w:color w:val="808080" w:themeColor="background1" w:themeShade="80"/>
        <w:sz w:val="18"/>
      </w:rPr>
      <w:t>o</w:t>
    </w:r>
    <w:r w:rsidR="005402DA">
      <w:rPr>
        <w:color w:val="808080" w:themeColor="background1" w:themeShade="80"/>
        <w:sz w:val="18"/>
      </w:rPr>
      <w:t>rm</w:t>
    </w:r>
    <w:r w:rsidR="000055D1" w:rsidRPr="000055D1">
      <w:rPr>
        <w:color w:val="808080" w:themeColor="background1" w:themeShade="80"/>
        <w:sz w:val="18"/>
      </w:rPr>
      <w:tab/>
    </w:r>
    <w:r w:rsidR="00AF4CA2" w:rsidRPr="00C63CFB">
      <w:rPr>
        <w:color w:val="808080" w:themeColor="background1" w:themeShade="80"/>
        <w:sz w:val="18"/>
      </w:rPr>
      <w:t>Version 1.</w:t>
    </w:r>
    <w:r w:rsidR="00AF4CA2">
      <w:rPr>
        <w:color w:val="808080" w:themeColor="background1" w:themeShade="80"/>
        <w:sz w:val="18"/>
      </w:rPr>
      <w:t>1</w:t>
    </w:r>
    <w:r w:rsidR="00AF4CA2" w:rsidRPr="00C63CFB">
      <w:rPr>
        <w:color w:val="808080" w:themeColor="background1" w:themeShade="80"/>
        <w:sz w:val="18"/>
      </w:rPr>
      <w:t xml:space="preserve"> Produced </w:t>
    </w:r>
    <w:r w:rsidR="00AF4CA2">
      <w:rPr>
        <w:color w:val="808080" w:themeColor="background1" w:themeShade="80"/>
        <w:sz w:val="18"/>
      </w:rPr>
      <w:t>on 1st Nov</w:t>
    </w:r>
    <w:r w:rsidR="00AF4CA2" w:rsidRPr="00C63CFB">
      <w:rPr>
        <w:color w:val="808080" w:themeColor="background1" w:themeShade="80"/>
        <w:sz w:val="18"/>
      </w:rPr>
      <w:t xml:space="preserve"> 202</w:t>
    </w:r>
    <w:r w:rsidR="00AF4CA2">
      <w:rPr>
        <w:color w:val="808080" w:themeColor="background1" w:themeShade="80"/>
        <w:sz w:val="18"/>
      </w:rPr>
      <w:t>3</w:t>
    </w:r>
  </w:p>
  <w:p w14:paraId="521AE970" w14:textId="2E8D9878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AF4CA2" w:rsidRPr="000055D1">
      <w:rPr>
        <w:rFonts w:cstheme="minorHAnsi"/>
        <w:noProof/>
        <w:color w:val="808080" w:themeColor="background1" w:themeShade="80"/>
        <w:sz w:val="18"/>
      </w:rPr>
      <w:t>©</w:t>
    </w:r>
    <w:r w:rsidR="00AF4CA2" w:rsidRPr="000055D1">
      <w:rPr>
        <w:noProof/>
        <w:color w:val="808080" w:themeColor="background1" w:themeShade="80"/>
        <w:sz w:val="18"/>
      </w:rPr>
      <w:t xml:space="preserve"> </w:t>
    </w:r>
    <w:r w:rsidR="00AF4CA2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8681A" w14:textId="77777777" w:rsidR="00AF4CA2" w:rsidRPr="000055D1" w:rsidRDefault="00A8136E" w:rsidP="00AF4CA2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="000055D1" w:rsidRPr="000055D1">
      <w:rPr>
        <w:color w:val="808080" w:themeColor="background1" w:themeShade="80"/>
        <w:sz w:val="18"/>
      </w:rPr>
      <w:t xml:space="preserve"> </w:t>
    </w:r>
    <w:r w:rsidR="00FB6D00">
      <w:rPr>
        <w:color w:val="808080" w:themeColor="background1" w:themeShade="80"/>
        <w:sz w:val="18"/>
      </w:rPr>
      <w:t>–</w:t>
    </w:r>
    <w:r w:rsidR="000055D1" w:rsidRPr="000055D1">
      <w:rPr>
        <w:color w:val="808080" w:themeColor="background1" w:themeShade="80"/>
        <w:sz w:val="18"/>
      </w:rPr>
      <w:t xml:space="preserve"> </w:t>
    </w:r>
    <w:r w:rsidR="00FB6D00">
      <w:rPr>
        <w:color w:val="808080" w:themeColor="background1" w:themeShade="80"/>
        <w:sz w:val="18"/>
      </w:rPr>
      <w:t>Observation Form</w:t>
    </w:r>
    <w:r w:rsidR="000055D1" w:rsidRPr="000055D1">
      <w:rPr>
        <w:color w:val="808080" w:themeColor="background1" w:themeShade="80"/>
        <w:sz w:val="18"/>
      </w:rPr>
      <w:tab/>
    </w:r>
    <w:r w:rsidR="00AF4CA2" w:rsidRPr="00C63CFB">
      <w:rPr>
        <w:color w:val="808080" w:themeColor="background1" w:themeShade="80"/>
        <w:sz w:val="18"/>
      </w:rPr>
      <w:t>Version 1.</w:t>
    </w:r>
    <w:r w:rsidR="00AF4CA2">
      <w:rPr>
        <w:color w:val="808080" w:themeColor="background1" w:themeShade="80"/>
        <w:sz w:val="18"/>
      </w:rPr>
      <w:t>1</w:t>
    </w:r>
    <w:r w:rsidR="00AF4CA2" w:rsidRPr="00C63CFB">
      <w:rPr>
        <w:color w:val="808080" w:themeColor="background1" w:themeShade="80"/>
        <w:sz w:val="18"/>
      </w:rPr>
      <w:t xml:space="preserve"> Produced </w:t>
    </w:r>
    <w:r w:rsidR="00AF4CA2">
      <w:rPr>
        <w:color w:val="808080" w:themeColor="background1" w:themeShade="80"/>
        <w:sz w:val="18"/>
      </w:rPr>
      <w:t>on 1st Nov</w:t>
    </w:r>
    <w:r w:rsidR="00AF4CA2" w:rsidRPr="00C63CFB">
      <w:rPr>
        <w:color w:val="808080" w:themeColor="background1" w:themeShade="80"/>
        <w:sz w:val="18"/>
      </w:rPr>
      <w:t xml:space="preserve"> 202</w:t>
    </w:r>
    <w:r w:rsidR="00AF4CA2">
      <w:rPr>
        <w:color w:val="808080" w:themeColor="background1" w:themeShade="80"/>
        <w:sz w:val="18"/>
      </w:rPr>
      <w:t>3</w:t>
    </w:r>
  </w:p>
  <w:p w14:paraId="63DECA6C" w14:textId="1C4E911A" w:rsidR="000055D1" w:rsidRPr="000055D1" w:rsidRDefault="00AF4CA2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A7DA1" w14:textId="77777777" w:rsidR="00AF4CA2" w:rsidRDefault="00AF4C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219E1F" w14:textId="77777777" w:rsidR="00285350" w:rsidRDefault="00285350" w:rsidP="000055D1">
      <w:pPr>
        <w:spacing w:after="0" w:line="240" w:lineRule="auto"/>
      </w:pPr>
      <w:r>
        <w:separator/>
      </w:r>
    </w:p>
  </w:footnote>
  <w:footnote w:type="continuationSeparator" w:id="0">
    <w:p w14:paraId="5ED13D63" w14:textId="77777777" w:rsidR="00285350" w:rsidRDefault="00285350" w:rsidP="000055D1">
      <w:pPr>
        <w:spacing w:after="0" w:line="240" w:lineRule="auto"/>
      </w:pPr>
      <w:r>
        <w:continuationSeparator/>
      </w:r>
    </w:p>
  </w:footnote>
  <w:footnote w:type="continuationNotice" w:id="1">
    <w:p w14:paraId="00693E4C" w14:textId="77777777" w:rsidR="00285350" w:rsidRDefault="0028535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4ADBC" w14:textId="77777777" w:rsidR="00AF4CA2" w:rsidRDefault="00AF4C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D20F22" w14:textId="77777777" w:rsidR="00AF4CA2" w:rsidRDefault="00AF4C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12319B" w14:textId="77777777" w:rsidR="00AF4CA2" w:rsidRDefault="00AF4C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74037"/>
    <w:multiLevelType w:val="hybridMultilevel"/>
    <w:tmpl w:val="688E813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53239B"/>
    <w:multiLevelType w:val="hybridMultilevel"/>
    <w:tmpl w:val="33E8BC2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410A0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A6129D"/>
    <w:multiLevelType w:val="hybridMultilevel"/>
    <w:tmpl w:val="33E8BC2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402799"/>
    <w:multiLevelType w:val="hybridMultilevel"/>
    <w:tmpl w:val="33E8BC2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A955DF"/>
    <w:multiLevelType w:val="hybridMultilevel"/>
    <w:tmpl w:val="104E045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5095E27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072E30"/>
    <w:multiLevelType w:val="hybridMultilevel"/>
    <w:tmpl w:val="32B0F2D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9009D0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7730FB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267F3D"/>
    <w:multiLevelType w:val="hybridMultilevel"/>
    <w:tmpl w:val="33E8BC2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473BC0"/>
    <w:multiLevelType w:val="hybridMultilevel"/>
    <w:tmpl w:val="09FEA0BA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5A504E"/>
    <w:multiLevelType w:val="hybridMultilevel"/>
    <w:tmpl w:val="17BCC87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0B1DBC"/>
    <w:multiLevelType w:val="hybridMultilevel"/>
    <w:tmpl w:val="5D1ED716"/>
    <w:lvl w:ilvl="0" w:tplc="FFFFFFFF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CA0A04"/>
    <w:multiLevelType w:val="hybridMultilevel"/>
    <w:tmpl w:val="33E8BC2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F2FDB"/>
    <w:multiLevelType w:val="hybridMultilevel"/>
    <w:tmpl w:val="33E8BC2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691A1E"/>
    <w:multiLevelType w:val="hybridMultilevel"/>
    <w:tmpl w:val="5D1ED716"/>
    <w:lvl w:ilvl="0" w:tplc="C3680226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1F1A4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585F61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BA3243"/>
    <w:multiLevelType w:val="hybridMultilevel"/>
    <w:tmpl w:val="33E8BC24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C35C88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F7750BE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26"/>
  </w:num>
  <w:num w:numId="3">
    <w:abstractNumId w:val="7"/>
  </w:num>
  <w:num w:numId="4">
    <w:abstractNumId w:val="22"/>
  </w:num>
  <w:num w:numId="5">
    <w:abstractNumId w:val="14"/>
  </w:num>
  <w:num w:numId="6">
    <w:abstractNumId w:val="10"/>
  </w:num>
  <w:num w:numId="7">
    <w:abstractNumId w:val="21"/>
  </w:num>
  <w:num w:numId="8">
    <w:abstractNumId w:val="2"/>
  </w:num>
  <w:num w:numId="9">
    <w:abstractNumId w:val="26"/>
  </w:num>
  <w:num w:numId="10">
    <w:abstractNumId w:val="8"/>
  </w:num>
  <w:num w:numId="11">
    <w:abstractNumId w:val="16"/>
  </w:num>
  <w:num w:numId="12">
    <w:abstractNumId w:val="4"/>
  </w:num>
  <w:num w:numId="13">
    <w:abstractNumId w:val="25"/>
  </w:num>
  <w:num w:numId="14">
    <w:abstractNumId w:val="27"/>
  </w:num>
  <w:num w:numId="15">
    <w:abstractNumId w:val="29"/>
  </w:num>
  <w:num w:numId="16">
    <w:abstractNumId w:val="28"/>
  </w:num>
  <w:num w:numId="17">
    <w:abstractNumId w:val="24"/>
  </w:num>
  <w:num w:numId="18">
    <w:abstractNumId w:val="12"/>
  </w:num>
  <w:num w:numId="19">
    <w:abstractNumId w:val="23"/>
  </w:num>
  <w:num w:numId="20">
    <w:abstractNumId w:val="18"/>
  </w:num>
  <w:num w:numId="21">
    <w:abstractNumId w:val="9"/>
  </w:num>
  <w:num w:numId="22">
    <w:abstractNumId w:val="13"/>
  </w:num>
  <w:num w:numId="23">
    <w:abstractNumId w:val="19"/>
  </w:num>
  <w:num w:numId="24">
    <w:abstractNumId w:val="5"/>
  </w:num>
  <w:num w:numId="25">
    <w:abstractNumId w:val="3"/>
  </w:num>
  <w:num w:numId="26">
    <w:abstractNumId w:val="20"/>
  </w:num>
  <w:num w:numId="27">
    <w:abstractNumId w:val="6"/>
  </w:num>
  <w:num w:numId="28">
    <w:abstractNumId w:val="0"/>
  </w:num>
  <w:num w:numId="29">
    <w:abstractNumId w:val="15"/>
  </w:num>
  <w:num w:numId="30">
    <w:abstractNumId w:val="11"/>
  </w:num>
  <w:num w:numId="3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sqgFADzc0LYtAAAA"/>
  </w:docVars>
  <w:rsids>
    <w:rsidRoot w:val="002F29A7"/>
    <w:rsid w:val="000055D1"/>
    <w:rsid w:val="00013528"/>
    <w:rsid w:val="00024A03"/>
    <w:rsid w:val="00035EEE"/>
    <w:rsid w:val="000503AA"/>
    <w:rsid w:val="00061882"/>
    <w:rsid w:val="000749B3"/>
    <w:rsid w:val="000911A1"/>
    <w:rsid w:val="000A3F5E"/>
    <w:rsid w:val="000B26D5"/>
    <w:rsid w:val="000D64E2"/>
    <w:rsid w:val="00111E72"/>
    <w:rsid w:val="00123874"/>
    <w:rsid w:val="0013280A"/>
    <w:rsid w:val="00144914"/>
    <w:rsid w:val="00152369"/>
    <w:rsid w:val="001600CB"/>
    <w:rsid w:val="00181C5B"/>
    <w:rsid w:val="0018395A"/>
    <w:rsid w:val="001A1865"/>
    <w:rsid w:val="001D456C"/>
    <w:rsid w:val="001E6187"/>
    <w:rsid w:val="001F02AF"/>
    <w:rsid w:val="00207496"/>
    <w:rsid w:val="00227C09"/>
    <w:rsid w:val="002459C7"/>
    <w:rsid w:val="00260CAD"/>
    <w:rsid w:val="002637DA"/>
    <w:rsid w:val="00285350"/>
    <w:rsid w:val="00291A6D"/>
    <w:rsid w:val="00294F86"/>
    <w:rsid w:val="002A22AD"/>
    <w:rsid w:val="002A5BA1"/>
    <w:rsid w:val="002D1978"/>
    <w:rsid w:val="002D6C29"/>
    <w:rsid w:val="002F29A7"/>
    <w:rsid w:val="00321AD8"/>
    <w:rsid w:val="00322698"/>
    <w:rsid w:val="00333FA5"/>
    <w:rsid w:val="00337CFE"/>
    <w:rsid w:val="00340041"/>
    <w:rsid w:val="00365EE8"/>
    <w:rsid w:val="003717DE"/>
    <w:rsid w:val="00374DD8"/>
    <w:rsid w:val="0039073B"/>
    <w:rsid w:val="0039482B"/>
    <w:rsid w:val="003C1922"/>
    <w:rsid w:val="003C46A3"/>
    <w:rsid w:val="003E4D94"/>
    <w:rsid w:val="003E5A30"/>
    <w:rsid w:val="003E73D8"/>
    <w:rsid w:val="003F06E4"/>
    <w:rsid w:val="003F323F"/>
    <w:rsid w:val="003F695D"/>
    <w:rsid w:val="004034EA"/>
    <w:rsid w:val="004050B0"/>
    <w:rsid w:val="00427FB7"/>
    <w:rsid w:val="00436374"/>
    <w:rsid w:val="0045551A"/>
    <w:rsid w:val="00467457"/>
    <w:rsid w:val="004831EC"/>
    <w:rsid w:val="00484193"/>
    <w:rsid w:val="00490F45"/>
    <w:rsid w:val="004D770D"/>
    <w:rsid w:val="004E3825"/>
    <w:rsid w:val="004E5CE5"/>
    <w:rsid w:val="004E6D49"/>
    <w:rsid w:val="00507BB6"/>
    <w:rsid w:val="005402DA"/>
    <w:rsid w:val="005438EE"/>
    <w:rsid w:val="00551C54"/>
    <w:rsid w:val="005620D3"/>
    <w:rsid w:val="00566A42"/>
    <w:rsid w:val="00582EEF"/>
    <w:rsid w:val="005C7A2F"/>
    <w:rsid w:val="005E4C64"/>
    <w:rsid w:val="005F4237"/>
    <w:rsid w:val="0060042F"/>
    <w:rsid w:val="0062445E"/>
    <w:rsid w:val="00636A69"/>
    <w:rsid w:val="006376C4"/>
    <w:rsid w:val="00666B4D"/>
    <w:rsid w:val="00687F58"/>
    <w:rsid w:val="006974C4"/>
    <w:rsid w:val="00697787"/>
    <w:rsid w:val="006A3EDD"/>
    <w:rsid w:val="006A6FB3"/>
    <w:rsid w:val="006B18BC"/>
    <w:rsid w:val="006C04B0"/>
    <w:rsid w:val="00711223"/>
    <w:rsid w:val="00714E53"/>
    <w:rsid w:val="0072092E"/>
    <w:rsid w:val="00730B38"/>
    <w:rsid w:val="007541DC"/>
    <w:rsid w:val="0075536A"/>
    <w:rsid w:val="0079274F"/>
    <w:rsid w:val="007A03C9"/>
    <w:rsid w:val="007A0D4A"/>
    <w:rsid w:val="007C3B7A"/>
    <w:rsid w:val="007D1DFD"/>
    <w:rsid w:val="007E5297"/>
    <w:rsid w:val="007E7B23"/>
    <w:rsid w:val="00820E5B"/>
    <w:rsid w:val="0083339D"/>
    <w:rsid w:val="00843CC8"/>
    <w:rsid w:val="0084479A"/>
    <w:rsid w:val="0084504D"/>
    <w:rsid w:val="00867B61"/>
    <w:rsid w:val="0088239C"/>
    <w:rsid w:val="008A0B0C"/>
    <w:rsid w:val="008A120A"/>
    <w:rsid w:val="008C68C0"/>
    <w:rsid w:val="008C6C99"/>
    <w:rsid w:val="008D4457"/>
    <w:rsid w:val="008E2B0A"/>
    <w:rsid w:val="008F0473"/>
    <w:rsid w:val="00905C74"/>
    <w:rsid w:val="00926BF3"/>
    <w:rsid w:val="0092792C"/>
    <w:rsid w:val="00946947"/>
    <w:rsid w:val="00954A55"/>
    <w:rsid w:val="00971458"/>
    <w:rsid w:val="009905B3"/>
    <w:rsid w:val="0099374B"/>
    <w:rsid w:val="009B3D69"/>
    <w:rsid w:val="009C6561"/>
    <w:rsid w:val="009F093C"/>
    <w:rsid w:val="00A052BD"/>
    <w:rsid w:val="00A113A6"/>
    <w:rsid w:val="00A11D73"/>
    <w:rsid w:val="00A3355D"/>
    <w:rsid w:val="00A50B86"/>
    <w:rsid w:val="00A57A67"/>
    <w:rsid w:val="00A60F4F"/>
    <w:rsid w:val="00A74A56"/>
    <w:rsid w:val="00A8136E"/>
    <w:rsid w:val="00A86CBC"/>
    <w:rsid w:val="00AB2380"/>
    <w:rsid w:val="00AB62B7"/>
    <w:rsid w:val="00AE20D9"/>
    <w:rsid w:val="00AE3CC5"/>
    <w:rsid w:val="00AE719F"/>
    <w:rsid w:val="00AF0ED4"/>
    <w:rsid w:val="00AF4CA2"/>
    <w:rsid w:val="00B01787"/>
    <w:rsid w:val="00B04998"/>
    <w:rsid w:val="00B10419"/>
    <w:rsid w:val="00B21D93"/>
    <w:rsid w:val="00B2215F"/>
    <w:rsid w:val="00B25313"/>
    <w:rsid w:val="00B26548"/>
    <w:rsid w:val="00B331D3"/>
    <w:rsid w:val="00B4322F"/>
    <w:rsid w:val="00B47C92"/>
    <w:rsid w:val="00B508EA"/>
    <w:rsid w:val="00B50BDA"/>
    <w:rsid w:val="00B52831"/>
    <w:rsid w:val="00B54294"/>
    <w:rsid w:val="00B61467"/>
    <w:rsid w:val="00B766E4"/>
    <w:rsid w:val="00B9532D"/>
    <w:rsid w:val="00BA17D2"/>
    <w:rsid w:val="00BB395D"/>
    <w:rsid w:val="00BD4DF6"/>
    <w:rsid w:val="00BF37D9"/>
    <w:rsid w:val="00BF5C5E"/>
    <w:rsid w:val="00C04052"/>
    <w:rsid w:val="00C1363A"/>
    <w:rsid w:val="00C272E7"/>
    <w:rsid w:val="00C453F7"/>
    <w:rsid w:val="00C667AC"/>
    <w:rsid w:val="00C7379A"/>
    <w:rsid w:val="00C940FA"/>
    <w:rsid w:val="00CA2C59"/>
    <w:rsid w:val="00CC46FB"/>
    <w:rsid w:val="00CE6B79"/>
    <w:rsid w:val="00CE6C92"/>
    <w:rsid w:val="00CF3CA3"/>
    <w:rsid w:val="00D13852"/>
    <w:rsid w:val="00D24238"/>
    <w:rsid w:val="00D3402E"/>
    <w:rsid w:val="00D431B2"/>
    <w:rsid w:val="00D4371F"/>
    <w:rsid w:val="00D50341"/>
    <w:rsid w:val="00D645BA"/>
    <w:rsid w:val="00DA2DC4"/>
    <w:rsid w:val="00DC55A1"/>
    <w:rsid w:val="00DD10D7"/>
    <w:rsid w:val="00DD7E96"/>
    <w:rsid w:val="00E12640"/>
    <w:rsid w:val="00E143C3"/>
    <w:rsid w:val="00E25721"/>
    <w:rsid w:val="00E672A6"/>
    <w:rsid w:val="00EA07BB"/>
    <w:rsid w:val="00EB54F4"/>
    <w:rsid w:val="00EC0A0E"/>
    <w:rsid w:val="00F31367"/>
    <w:rsid w:val="00F50845"/>
    <w:rsid w:val="00F63EE0"/>
    <w:rsid w:val="00F71F9E"/>
    <w:rsid w:val="00F859F5"/>
    <w:rsid w:val="00FA2D2D"/>
    <w:rsid w:val="00FB2CD7"/>
    <w:rsid w:val="00FB6D00"/>
    <w:rsid w:val="00FB6EF4"/>
    <w:rsid w:val="00FC5CBA"/>
    <w:rsid w:val="00FD1E84"/>
    <w:rsid w:val="00FD62FB"/>
    <w:rsid w:val="00FF6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4C64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94BBAAF-7556-4812-B2E0-E48D879746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5</Pages>
  <Words>950</Words>
  <Characters>5272</Characters>
  <Application>Microsoft Office Word</Application>
  <DocSecurity>0</DocSecurity>
  <Lines>204</Lines>
  <Paragraphs>1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61</cp:revision>
  <dcterms:created xsi:type="dcterms:W3CDTF">2020-07-30T00:31:00Z</dcterms:created>
  <dcterms:modified xsi:type="dcterms:W3CDTF">2023-12-04T0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Order">
    <vt:r8>94503800</vt:r8>
  </property>
  <property fmtid="{D5CDD505-2E9C-101B-9397-08002B2CF9AE}" pid="5" name="xd_Signature">
    <vt:bool>false</vt:bool>
  </property>
  <property fmtid="{D5CDD505-2E9C-101B-9397-08002B2CF9AE}" pid="6" name="Whatisthisreference">
    <vt:lpwstr>Template used to develop the criteria for assessing observation-based assessments (e.g. working with clients or team environment)</vt:lpwstr>
  </property>
  <property fmtid="{D5CDD505-2E9C-101B-9397-08002B2CF9AE}" pid="7" name="xd_ProgID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_SourceUrl">
    <vt:lpwstr/>
  </property>
  <property fmtid="{D5CDD505-2E9C-101B-9397-08002B2CF9AE}" pid="11" name="_SharedFileIndex">
    <vt:lpwstr/>
  </property>
  <property fmtid="{D5CDD505-2E9C-101B-9397-08002B2CF9AE}" pid="12" name="TemplateUrl">
    <vt:lpwstr/>
  </property>
  <property fmtid="{D5CDD505-2E9C-101B-9397-08002B2CF9AE}" pid="13" name="ComplianceAssetId">
    <vt:lpwstr/>
  </property>
  <property fmtid="{D5CDD505-2E9C-101B-9397-08002B2CF9AE}" pid="14" name="Nameofdocument">
    <vt:lpwstr>Observation Form</vt:lpwstr>
  </property>
  <property fmtid="{D5CDD505-2E9C-101B-9397-08002B2CF9AE}" pid="15" name="GrammarlyDocumentId">
    <vt:lpwstr>8c799f8f578f585f75ba6f7e76cdb4fb7f5fd6ce857cc1bedd4a28ad288ed8a3</vt:lpwstr>
  </property>
</Properties>
</file>